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A0F23" w14:textId="2063A183" w:rsidR="009C7820" w:rsidRPr="00191C38" w:rsidRDefault="009C7820" w:rsidP="009C7820">
      <w:pPr>
        <w:pStyle w:val="BodyA"/>
        <w:jc w:val="right"/>
        <w:rPr>
          <w:rFonts w:ascii="Calibri" w:hAnsi="Calibri" w:cs="Calibri"/>
          <w:sz w:val="28"/>
          <w:szCs w:val="28"/>
        </w:rPr>
      </w:pPr>
    </w:p>
    <w:p w14:paraId="2937D25E" w14:textId="5D8E2754" w:rsidR="009C7820" w:rsidRPr="00191C38" w:rsidRDefault="009C7820" w:rsidP="009C7820">
      <w:pPr>
        <w:pStyle w:val="BodyA"/>
        <w:jc w:val="right"/>
        <w:rPr>
          <w:rFonts w:ascii="Calibri" w:hAnsi="Calibri" w:cs="Calibri"/>
          <w:sz w:val="28"/>
          <w:szCs w:val="28"/>
        </w:rPr>
      </w:pPr>
    </w:p>
    <w:p w14:paraId="77B2C73F" w14:textId="77777777" w:rsidR="00131027" w:rsidRPr="00551F92" w:rsidRDefault="00131027" w:rsidP="00131027">
      <w:pPr>
        <w:jc w:val="center"/>
        <w:rPr>
          <w:rFonts w:ascii="Calibri" w:hAnsi="Calibri" w:cs="Calibri"/>
        </w:rPr>
      </w:pPr>
      <w:r w:rsidRPr="00551F92">
        <w:rPr>
          <w:rFonts w:ascii="Calibri" w:hAnsi="Calibri" w:cs="Calibri"/>
        </w:rPr>
        <w:t>To Members of Burlescombe Parish Council</w:t>
      </w:r>
    </w:p>
    <w:p w14:paraId="2092AE01" w14:textId="5E81D896" w:rsidR="00131027" w:rsidRPr="00551F92" w:rsidRDefault="00131027" w:rsidP="00131027">
      <w:pPr>
        <w:rPr>
          <w:rFonts w:ascii="Calibri" w:hAnsi="Calibri" w:cs="Calibri"/>
        </w:rPr>
      </w:pPr>
      <w:r w:rsidRPr="00551F92">
        <w:rPr>
          <w:rFonts w:ascii="Calibri" w:hAnsi="Calibri" w:cs="Calibri"/>
        </w:rPr>
        <w:t xml:space="preserve">You are hereby summoned to attend the Full Council Meeting on </w:t>
      </w:r>
      <w:r w:rsidR="00055F00">
        <w:rPr>
          <w:rFonts w:ascii="Calibri" w:hAnsi="Calibri" w:cs="Calibri"/>
          <w:b/>
        </w:rPr>
        <w:t>Wednes</w:t>
      </w:r>
      <w:r w:rsidRPr="00551F92">
        <w:rPr>
          <w:rFonts w:ascii="Calibri" w:hAnsi="Calibri" w:cs="Calibri"/>
          <w:b/>
        </w:rPr>
        <w:t xml:space="preserve">day </w:t>
      </w:r>
      <w:r w:rsidR="00055F00">
        <w:rPr>
          <w:rFonts w:ascii="Calibri" w:hAnsi="Calibri" w:cs="Calibri"/>
          <w:b/>
        </w:rPr>
        <w:t>16</w:t>
      </w:r>
      <w:r>
        <w:rPr>
          <w:rFonts w:ascii="Calibri" w:hAnsi="Calibri" w:cs="Calibri"/>
          <w:b/>
        </w:rPr>
        <w:t>th</w:t>
      </w:r>
      <w:r w:rsidRPr="00551F92">
        <w:rPr>
          <w:rFonts w:ascii="Calibri" w:hAnsi="Calibri" w:cs="Calibri"/>
          <w:b/>
        </w:rPr>
        <w:t xml:space="preserve"> </w:t>
      </w:r>
      <w:r w:rsidR="00055F00">
        <w:rPr>
          <w:rFonts w:ascii="Calibri" w:hAnsi="Calibri" w:cs="Calibri"/>
          <w:b/>
        </w:rPr>
        <w:t>Nov</w:t>
      </w:r>
      <w:r w:rsidR="005D760F">
        <w:rPr>
          <w:rFonts w:ascii="Calibri" w:hAnsi="Calibri" w:cs="Calibri"/>
          <w:b/>
        </w:rPr>
        <w:t>ember</w:t>
      </w:r>
      <w:r w:rsidRPr="00551F92">
        <w:rPr>
          <w:rFonts w:ascii="Calibri" w:hAnsi="Calibri" w:cs="Calibri"/>
        </w:rPr>
        <w:t xml:space="preserve"> </w:t>
      </w:r>
      <w:r w:rsidRPr="00551F92">
        <w:rPr>
          <w:rFonts w:ascii="Calibri" w:hAnsi="Calibri" w:cs="Calibri"/>
          <w:b/>
        </w:rPr>
        <w:t>20</w:t>
      </w:r>
      <w:r>
        <w:rPr>
          <w:rFonts w:ascii="Calibri" w:hAnsi="Calibri" w:cs="Calibri"/>
          <w:b/>
        </w:rPr>
        <w:t>22</w:t>
      </w:r>
      <w:r w:rsidRPr="00551F92">
        <w:rPr>
          <w:rFonts w:ascii="Calibri" w:hAnsi="Calibri" w:cs="Calibri"/>
          <w:b/>
        </w:rPr>
        <w:t xml:space="preserve"> </w:t>
      </w:r>
      <w:r w:rsidRPr="00551F92">
        <w:rPr>
          <w:rFonts w:ascii="Calibri" w:hAnsi="Calibri" w:cs="Calibri"/>
        </w:rPr>
        <w:t xml:space="preserve">at </w:t>
      </w:r>
      <w:r w:rsidRPr="00551F92">
        <w:rPr>
          <w:rFonts w:ascii="Calibri" w:hAnsi="Calibri" w:cs="Calibri"/>
          <w:b/>
        </w:rPr>
        <w:t xml:space="preserve">7.00pm </w:t>
      </w:r>
      <w:r w:rsidRPr="00551F92">
        <w:rPr>
          <w:rFonts w:ascii="Calibri" w:hAnsi="Calibri" w:cs="Calibri"/>
        </w:rPr>
        <w:t xml:space="preserve">in </w:t>
      </w:r>
      <w:r w:rsidR="00055F00">
        <w:rPr>
          <w:rFonts w:ascii="Calibri" w:hAnsi="Calibri" w:cs="Calibri"/>
        </w:rPr>
        <w:t>URC Westleigh</w:t>
      </w:r>
      <w:r w:rsidR="005D760F">
        <w:rPr>
          <w:rFonts w:ascii="Calibri" w:hAnsi="Calibri" w:cs="Calibri"/>
        </w:rPr>
        <w:t>.</w:t>
      </w:r>
    </w:p>
    <w:p w14:paraId="362A286B" w14:textId="77777777" w:rsidR="00131027" w:rsidRPr="00551F92" w:rsidRDefault="00131027" w:rsidP="00131027">
      <w:pPr>
        <w:rPr>
          <w:rFonts w:ascii="Calibri" w:hAnsi="Calibri" w:cs="Calibri"/>
        </w:rPr>
      </w:pPr>
      <w:r w:rsidRPr="00551F92">
        <w:rPr>
          <w:rFonts w:ascii="Calibri" w:hAnsi="Calibri" w:cs="Calibri"/>
        </w:rPr>
        <w:t>Members of the public are most welcome to attend and raise any issues or sit in the meeting.</w:t>
      </w:r>
    </w:p>
    <w:p w14:paraId="6BC0D04E" w14:textId="012748A9" w:rsidR="009C7820" w:rsidRPr="00191C38" w:rsidRDefault="00BC4190" w:rsidP="00CE0D23">
      <w:pPr>
        <w:pStyle w:val="BodyA"/>
        <w:rPr>
          <w:rFonts w:ascii="Calibri" w:hAnsi="Calibri" w:cs="Calibri"/>
        </w:rPr>
      </w:pPr>
      <w:r w:rsidRPr="00191C38">
        <w:rPr>
          <w:rFonts w:ascii="Calibri" w:hAnsi="Calibri" w:cs="Calibri"/>
          <w:noProof/>
        </w:rPr>
        <w:drawing>
          <wp:anchor distT="0" distB="0" distL="114300" distR="114300" simplePos="0" relativeHeight="251665408" behindDoc="0" locked="0" layoutInCell="1" allowOverlap="1" wp14:anchorId="056F82A5" wp14:editId="67B1B10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304000" cy="418910"/>
            <wp:effectExtent l="0" t="0" r="0" b="635"/>
            <wp:wrapSquare wrapText="bothSides"/>
            <wp:docPr id="7" name="Picture 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000" cy="41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B1B352A" w14:textId="3DD367D2" w:rsidR="00CE0D23" w:rsidRPr="00191C38" w:rsidRDefault="00CE0D23" w:rsidP="00CE0D23">
      <w:pPr>
        <w:pStyle w:val="BodyA"/>
        <w:rPr>
          <w:rFonts w:ascii="Calibri" w:hAnsi="Calibri" w:cs="Calibri"/>
        </w:rPr>
      </w:pPr>
    </w:p>
    <w:p w14:paraId="7242C73E" w14:textId="77777777" w:rsidR="00CE0D23" w:rsidRPr="00191C38" w:rsidRDefault="00CE0D23" w:rsidP="00CE0D23">
      <w:pPr>
        <w:pStyle w:val="BodyA"/>
        <w:rPr>
          <w:rFonts w:ascii="Calibri" w:hAnsi="Calibri" w:cs="Calibri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0"/>
      </w:tblGrid>
      <w:tr w:rsidR="00CE0D23" w:rsidRPr="00191C38" w14:paraId="12BA016E" w14:textId="4ACDDD81" w:rsidTr="00CE0D23">
        <w:tc>
          <w:tcPr>
            <w:tcW w:w="5000" w:type="pct"/>
          </w:tcPr>
          <w:p w14:paraId="0CBEE73F" w14:textId="7EA1784B" w:rsidR="00CE0D23" w:rsidRPr="00191C38" w:rsidRDefault="00055F00" w:rsidP="00CE0D23">
            <w:pPr>
              <w:pStyle w:val="BodyA"/>
              <w:spacing w:before="120" w:after="120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Wednes</w:t>
            </w:r>
            <w:r w:rsidR="00CE0D23"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day </w:t>
            </w: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16</w:t>
            </w:r>
            <w:r w:rsidR="00CE0D23"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Nov</w:t>
            </w:r>
            <w:r w:rsidR="005D760F">
              <w:rPr>
                <w:rFonts w:ascii="Calibri" w:hAnsi="Calibri" w:cs="Calibri"/>
                <w:b/>
                <w:bCs/>
                <w:sz w:val="28"/>
                <w:szCs w:val="28"/>
              </w:rPr>
              <w:t>ember</w:t>
            </w:r>
            <w:r w:rsidR="00CE0D23"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2022 </w:t>
            </w:r>
            <w:r w:rsidR="00CE0D23" w:rsidRPr="00191C38">
              <w:rPr>
                <w:rFonts w:ascii="Calibri" w:hAnsi="Calibri" w:cs="Calibri"/>
                <w:sz w:val="28"/>
                <w:szCs w:val="28"/>
              </w:rPr>
              <w:t xml:space="preserve">Agenda </w:t>
            </w:r>
            <w:r w:rsidR="00366DDF">
              <w:rPr>
                <w:rFonts w:ascii="Calibri" w:hAnsi="Calibri" w:cs="Calibri"/>
                <w:sz w:val="28"/>
                <w:szCs w:val="28"/>
              </w:rPr>
              <w:t>of</w:t>
            </w:r>
            <w:r w:rsidR="00CE0D23" w:rsidRPr="00191C38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3C17CE">
              <w:rPr>
                <w:rFonts w:ascii="Calibri" w:hAnsi="Calibri" w:cs="Calibri"/>
                <w:sz w:val="28"/>
                <w:szCs w:val="28"/>
              </w:rPr>
              <w:t>Burlescombe Parish Council</w:t>
            </w:r>
          </w:p>
        </w:tc>
      </w:tr>
    </w:tbl>
    <w:p w14:paraId="791FFB60" w14:textId="05DBF490" w:rsidR="009C3AC5" w:rsidRDefault="009C3AC5" w:rsidP="00191C38">
      <w:pPr>
        <w:pStyle w:val="BodyA"/>
        <w:rPr>
          <w:rFonts w:ascii="Calibri" w:hAnsi="Calibri" w:cs="Calibri"/>
          <w:szCs w:val="24"/>
        </w:rPr>
      </w:pPr>
    </w:p>
    <w:p w14:paraId="6241F12F" w14:textId="77777777" w:rsidR="00191C38" w:rsidRPr="00191C38" w:rsidRDefault="00191C38" w:rsidP="00191C38">
      <w:pPr>
        <w:pStyle w:val="BodyA"/>
        <w:rPr>
          <w:rFonts w:ascii="Calibri" w:hAnsi="Calibri" w:cs="Calibri"/>
          <w:szCs w:val="24"/>
        </w:rPr>
      </w:pPr>
    </w:p>
    <w:p w14:paraId="560758B3" w14:textId="5C455210" w:rsidR="00191C38" w:rsidRPr="00191C38" w:rsidRDefault="000B4532" w:rsidP="00191C38">
      <w:pPr>
        <w:pStyle w:val="BodyA"/>
        <w:rPr>
          <w:rFonts w:ascii="Calibri" w:hAnsi="Calibri" w:cs="Calibri"/>
          <w:b/>
          <w:bCs/>
          <w:sz w:val="28"/>
          <w:szCs w:val="32"/>
        </w:rPr>
      </w:pPr>
      <w:r>
        <w:rPr>
          <w:rFonts w:ascii="Calibri" w:hAnsi="Calibri" w:cs="Calibri"/>
          <w:b/>
          <w:bCs/>
          <w:sz w:val="28"/>
          <w:szCs w:val="32"/>
        </w:rPr>
        <w:t>BUSINESS TODAY</w:t>
      </w:r>
      <w:r w:rsidR="00716BFF">
        <w:rPr>
          <w:rFonts w:ascii="Calibri" w:hAnsi="Calibri" w:cs="Calibri"/>
          <w:b/>
          <w:bCs/>
          <w:sz w:val="28"/>
          <w:szCs w:val="32"/>
        </w:rPr>
        <w:t xml:space="preserve"> AT</w:t>
      </w:r>
      <w:r w:rsidR="00191C38" w:rsidRPr="00191C38">
        <w:rPr>
          <w:rFonts w:ascii="Calibri" w:hAnsi="Calibri" w:cs="Calibri"/>
          <w:b/>
          <w:bCs/>
          <w:sz w:val="28"/>
          <w:szCs w:val="32"/>
        </w:rPr>
        <w:t xml:space="preserve"> </w:t>
      </w:r>
      <w:r w:rsidR="00055F00">
        <w:rPr>
          <w:rFonts w:ascii="Calibri" w:hAnsi="Calibri" w:cs="Calibri"/>
          <w:b/>
          <w:bCs/>
          <w:sz w:val="28"/>
          <w:szCs w:val="32"/>
        </w:rPr>
        <w:t>URC Westleigh</w:t>
      </w:r>
    </w:p>
    <w:p w14:paraId="7CBC373E" w14:textId="77777777" w:rsidR="00CB4C66" w:rsidRPr="00191C38" w:rsidRDefault="00CB4C66" w:rsidP="00191C38">
      <w:pPr>
        <w:pStyle w:val="Body"/>
        <w:jc w:val="both"/>
        <w:rPr>
          <w:rFonts w:ascii="Calibri" w:hAnsi="Calibri" w:cs="Calibri"/>
          <w:b/>
          <w:bCs/>
          <w:sz w:val="22"/>
          <w:szCs w:val="22"/>
          <w:lang w:val="en-US"/>
        </w:rPr>
      </w:pPr>
    </w:p>
    <w:p w14:paraId="265AD630" w14:textId="36913C1F" w:rsidR="00CE0D23" w:rsidRPr="00191C38" w:rsidRDefault="00CE0D23" w:rsidP="00BC4190">
      <w:pPr>
        <w:pStyle w:val="Body"/>
        <w:ind w:left="1440"/>
        <w:jc w:val="both"/>
        <w:rPr>
          <w:rFonts w:ascii="Calibri" w:hAnsi="Calibri" w:cs="Calibri"/>
          <w:b/>
          <w:bCs/>
          <w:sz w:val="22"/>
          <w:szCs w:val="22"/>
          <w:lang w:val="en-US"/>
        </w:rPr>
        <w:sectPr w:rsidR="00CE0D23" w:rsidRPr="00191C38">
          <w:footerReference w:type="even" r:id="rId9"/>
          <w:footerReference w:type="default" r:id="rId10"/>
          <w:pgSz w:w="11900" w:h="16840"/>
          <w:pgMar w:top="1440" w:right="1800" w:bottom="1080" w:left="1800" w:header="720" w:footer="720" w:gutter="0"/>
          <w:cols w:space="720"/>
        </w:sect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6882"/>
      </w:tblGrid>
      <w:tr w:rsidR="003C17CE" w:rsidRPr="00191C38" w14:paraId="1EC0B5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66DBB79" w14:textId="7E9017DF" w:rsidR="003C17CE" w:rsidRPr="00361F6B" w:rsidRDefault="003C17C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361F6B">
              <w:rPr>
                <w:rFonts w:ascii="Calibri" w:hAnsi="Calibri" w:cs="Calibri"/>
                <w:sz w:val="22"/>
                <w:szCs w:val="22"/>
                <w:lang w:val="en-US"/>
              </w:rPr>
              <w:t>19:00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ABDCF26" w14:textId="7B47AE57" w:rsidR="003C17CE" w:rsidRPr="00191C38" w:rsidRDefault="00366DDF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PENING REMARKS</w:t>
            </w:r>
          </w:p>
        </w:tc>
      </w:tr>
      <w:tr w:rsidR="003C17CE" w:rsidRPr="00191C38" w14:paraId="01B4096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75450D9" w14:textId="77777777" w:rsidR="003C17CE" w:rsidRPr="00361F6B" w:rsidRDefault="003C17C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8AE4C5A" w14:textId="67B3F730" w:rsidR="003C17CE" w:rsidRPr="00835688" w:rsidRDefault="003C17CE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38FFC83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850DCED" w14:textId="04746ED3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30103E8" w14:textId="587B53E6" w:rsidR="00382018" w:rsidRPr="00191C3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RESENT AND APOLOGIES</w:t>
            </w:r>
          </w:p>
        </w:tc>
      </w:tr>
      <w:tr w:rsidR="00382018" w:rsidRPr="00191C38" w14:paraId="41BA15A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995B59E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6A70D68" w14:textId="51385806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730F0D5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12B7D72" w14:textId="5B0056E2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FF55D75" w14:textId="7F656DA0" w:rsidR="00382018" w:rsidRP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resent</w:t>
            </w:r>
          </w:p>
        </w:tc>
      </w:tr>
      <w:tr w:rsidR="00382018" w:rsidRPr="00191C38" w14:paraId="13C22F3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42E55B3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F0D13EC" w14:textId="2C787507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6D7AAFC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3CB749F" w14:textId="4FF8B252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3DD57B5" w14:textId="209A8ACC" w:rsidR="00382018" w:rsidRP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ologies</w:t>
            </w:r>
          </w:p>
        </w:tc>
      </w:tr>
      <w:tr w:rsidR="00382018" w:rsidRPr="00191C38" w14:paraId="7189EAD2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6C898A0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A23FC11" w14:textId="0F45E0AA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74961F5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F239C5D" w14:textId="12DDCADC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90EF74" w14:textId="77777777" w:rsid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ECLARATION OF INTERESTS</w:t>
            </w:r>
          </w:p>
          <w:p w14:paraId="5105D0FE" w14:textId="77777777" w:rsidR="003E2A84" w:rsidRDefault="003E2A84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  <w:p w14:paraId="47B136F5" w14:textId="0EBF03EA" w:rsidR="003E2A84" w:rsidRPr="00191C38" w:rsidRDefault="003E2A84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PEN FORUM</w:t>
            </w:r>
          </w:p>
        </w:tc>
      </w:tr>
      <w:tr w:rsidR="00382018" w:rsidRPr="00191C38" w14:paraId="6F8466B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FE2A0C5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0E2953E" w14:textId="54327C97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4DADBD50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B0C3F6A" w14:textId="77777777" w:rsidR="00382018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  <w:p w14:paraId="0CA7AA96" w14:textId="3B4517D3" w:rsidR="00E86411" w:rsidRPr="00361F6B" w:rsidRDefault="00E8641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69B2271" w14:textId="77777777" w:rsid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INUTES OF PREVIOUS MEETING AND MATTERS ARISING</w:t>
            </w:r>
          </w:p>
          <w:p w14:paraId="4564F8E8" w14:textId="7EFDB86D" w:rsidR="00E86411" w:rsidRPr="00191C38" w:rsidRDefault="00E86411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recept</w:t>
            </w:r>
          </w:p>
        </w:tc>
      </w:tr>
      <w:tr w:rsidR="00382018" w:rsidRPr="00191C38" w14:paraId="2DEA056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E5AA86E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bookmarkStart w:id="0" w:name="_Hlk103261635"/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5461D97" w14:textId="1747F3A4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95C98E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27726EF" w14:textId="487CD9DB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01D9150" w14:textId="789C5289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ISTRIBUTED DEMOCRACY</w:t>
            </w:r>
          </w:p>
        </w:tc>
      </w:tr>
      <w:tr w:rsidR="000403FA" w:rsidRPr="00191C38" w14:paraId="306FFA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87CFDB7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E1E0344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D2BCC4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5D441AC" w14:textId="3EE63F83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AE84F02" w14:textId="2A39C233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nsultations</w:t>
            </w:r>
          </w:p>
        </w:tc>
      </w:tr>
      <w:tr w:rsidR="000403FA" w:rsidRPr="00191C38" w14:paraId="5DDBF04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42EADD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DCEB3FE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4C1367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12911C9" w14:textId="2842B5F6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F9C2842" w14:textId="2A36A196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Consultations Sought</w:t>
            </w:r>
          </w:p>
        </w:tc>
      </w:tr>
      <w:tr w:rsidR="000403FA" w:rsidRPr="00191C38" w14:paraId="09B965D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CCE73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9CE4853" w14:textId="61B1EF5D" w:rsidR="000403FA" w:rsidRPr="00105A2B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54C00DC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7E3D44A" w14:textId="43DC6019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A5407E8" w14:textId="0D687BB4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Consultations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to be 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Sought</w:t>
            </w:r>
          </w:p>
        </w:tc>
      </w:tr>
      <w:tr w:rsidR="000403FA" w:rsidRPr="00191C38" w14:paraId="7205CFD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FA886FC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F4F5894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2E9063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809D6E7" w14:textId="03527487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C862FEA" w14:textId="265EAE78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etitions</w:t>
            </w:r>
          </w:p>
        </w:tc>
      </w:tr>
      <w:tr w:rsidR="000403FA" w:rsidRPr="00191C38" w14:paraId="20EC09C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093196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641AF3A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9E7237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CD9985C" w14:textId="628CB5D0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2B6CD1A" w14:textId="1AD1CA82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etitions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ceived</w:t>
            </w:r>
          </w:p>
        </w:tc>
      </w:tr>
      <w:tr w:rsidR="000403FA" w:rsidRPr="00191C38" w14:paraId="2152049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6F644A9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0B4C0B7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CB58AE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95047CB" w14:textId="54B87C1D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7DEE2F4" w14:textId="1536DFA6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Grants</w:t>
            </w:r>
          </w:p>
        </w:tc>
      </w:tr>
      <w:tr w:rsidR="000403FA" w:rsidRPr="00191C38" w14:paraId="25AB459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E98879E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C97C69D" w14:textId="450836FE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59811F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1CDECD5" w14:textId="3BC6C80E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3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40381D1" w14:textId="6EA31793" w:rsidR="000403FA" w:rsidRPr="000403FA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Grant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 w:rsidR="0083568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plications Received</w:t>
            </w:r>
          </w:p>
        </w:tc>
      </w:tr>
      <w:tr w:rsidR="00835688" w:rsidRPr="00191C38" w14:paraId="67E18AF7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899B413" w14:textId="77777777" w:rsidR="00835688" w:rsidRPr="00361F6B" w:rsidRDefault="0083568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B9E02E3" w14:textId="77777777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835688" w:rsidRPr="00191C38" w14:paraId="7B969A3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0FE779D" w14:textId="0E204079" w:rsidR="00835688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4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.4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D3F9728" w14:textId="1EDA5FFD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83568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Questions to the Chairman</w:t>
            </w:r>
          </w:p>
        </w:tc>
      </w:tr>
      <w:tr w:rsidR="00835688" w:rsidRPr="00191C38" w14:paraId="3236815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3A8A8E" w14:textId="77777777" w:rsidR="00835688" w:rsidRPr="00361F6B" w:rsidRDefault="0083568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AE22F1E" w14:textId="77777777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835688" w:rsidRPr="00191C38" w14:paraId="69A42DE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40A38C4" w14:textId="6B4C8348" w:rsidR="00835688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4.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7307925" w14:textId="7B3C841A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83568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Questions to the Chairman Received</w:t>
            </w:r>
          </w:p>
        </w:tc>
      </w:tr>
      <w:bookmarkEnd w:id="0"/>
      <w:tr w:rsidR="000403FA" w:rsidRPr="00191C38" w14:paraId="67AC2892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63CDB7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7BB4DFF" w14:textId="21E8D0FB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B6D611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9120562" w14:textId="6C853FE0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5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5DEB25E" w14:textId="36FC533C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MMITTEE FOR BUSINESS AND INNOVATION (CBI)</w:t>
            </w:r>
          </w:p>
        </w:tc>
      </w:tr>
      <w:tr w:rsidR="000403FA" w:rsidRPr="00191C38" w14:paraId="5B914A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D520C04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E3392BE" w14:textId="13653940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D05482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7E47DFC" w14:textId="77B29A95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FE41BA4" w14:textId="3FA3BF08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MMITTEE FOR DEVELOPMENT, PLANNING AND TRANSPORTATION (CDPT)</w:t>
            </w:r>
          </w:p>
        </w:tc>
      </w:tr>
      <w:tr w:rsidR="000403FA" w:rsidRPr="00191C38" w14:paraId="733A197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173E41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2402E3A" w14:textId="63C1EB7C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88FECB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5893ABE" w14:textId="73930E58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EAEF23C" w14:textId="760128DA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lanning</w:t>
            </w:r>
          </w:p>
        </w:tc>
      </w:tr>
      <w:tr w:rsidR="000403FA" w:rsidRPr="00191C38" w14:paraId="3B2DFB6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7919F1E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F062E60" w14:textId="1C9F5521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87383B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5A41156" w14:textId="15389DB4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47931AC" w14:textId="18920A5B" w:rsidR="000403FA" w:rsidRPr="00CE435F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CE435F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  <w:t xml:space="preserve">Report of New Applications </w:t>
            </w:r>
          </w:p>
        </w:tc>
      </w:tr>
      <w:tr w:rsidR="000403FA" w:rsidRPr="00191C38" w14:paraId="6C56575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251BF4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2915429" w14:textId="37693101" w:rsidR="000403FA" w:rsidRPr="00A112B7" w:rsidRDefault="00661120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A112B7">
              <w:rPr>
                <w:rFonts w:ascii="Calibri" w:hAnsi="Calibri" w:cs="Calibri"/>
              </w:rPr>
              <w:t>22/01371/HOUSE</w:t>
            </w:r>
            <w:r w:rsidR="00A112B7" w:rsidRPr="00A112B7">
              <w:rPr>
                <w:rFonts w:ascii="Calibri" w:hAnsi="Calibri" w:cs="Calibri"/>
              </w:rPr>
              <w:t xml:space="preserve"> Conversion of fi</w:t>
            </w:r>
            <w:r w:rsidR="00E532EB">
              <w:rPr>
                <w:rFonts w:ascii="Calibri" w:hAnsi="Calibri" w:cs="Calibri"/>
              </w:rPr>
              <w:t>r</w:t>
            </w:r>
            <w:r w:rsidR="00A112B7" w:rsidRPr="00A112B7">
              <w:rPr>
                <w:rFonts w:ascii="Calibri" w:hAnsi="Calibri" w:cs="Calibri"/>
              </w:rPr>
              <w:t>st floor of outbuildings to annex Location: Southertons Farmhouse Westleigh Tiverton</w:t>
            </w:r>
          </w:p>
        </w:tc>
      </w:tr>
      <w:tr w:rsidR="000403FA" w:rsidRPr="00191C38" w14:paraId="11487FD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3C7CCAF" w14:textId="737EE2B3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761E2D9" w14:textId="0522D165" w:rsidR="000403FA" w:rsidRPr="00CE435F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CE435F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  <w:t>Reports of Decisions on Applications</w:t>
            </w:r>
          </w:p>
        </w:tc>
      </w:tr>
      <w:tr w:rsidR="000403FA" w:rsidRPr="00191C38" w14:paraId="031B48C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DB9C228" w14:textId="77777777" w:rsidR="000403FA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73B57399" w14:textId="77777777" w:rsidR="007D6421" w:rsidRDefault="007D642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676B6449" w14:textId="77777777" w:rsidR="007D6421" w:rsidRDefault="007D642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24B19D2D" w14:textId="43216ED7" w:rsidR="007D6421" w:rsidRDefault="007D642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.1.3</w:t>
            </w:r>
          </w:p>
          <w:p w14:paraId="74A6004D" w14:textId="1F666DC8" w:rsidR="00E506EC" w:rsidRDefault="00E506EC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378E4309" w14:textId="67AE7EA4" w:rsidR="00E506EC" w:rsidRDefault="00E506EC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2C3D59A2" w14:textId="5FB4F592" w:rsidR="00E506EC" w:rsidRDefault="00E506EC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.1.4</w:t>
            </w:r>
          </w:p>
          <w:p w14:paraId="675A0295" w14:textId="77777777" w:rsidR="00E506EC" w:rsidRDefault="00E506EC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11C710C1" w14:textId="0A58CB3A" w:rsidR="00E506EC" w:rsidRPr="00361F6B" w:rsidRDefault="00E506EC" w:rsidP="00E506EC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1E9F905" w14:textId="77777777" w:rsidR="000403FA" w:rsidRDefault="00A112B7" w:rsidP="000403FA">
            <w:pPr>
              <w:pStyle w:val="Body"/>
              <w:spacing w:after="0"/>
              <w:jc w:val="both"/>
              <w:rPr>
                <w:rFonts w:ascii="Calibri" w:hAnsi="Calibri" w:cs="Calibri"/>
              </w:rPr>
            </w:pPr>
            <w:r w:rsidRPr="00A112B7">
              <w:rPr>
                <w:rFonts w:ascii="Calibri" w:hAnsi="Calibri" w:cs="Calibri"/>
              </w:rPr>
              <w:t>22/00926/FULL</w:t>
            </w:r>
            <w:r w:rsidR="00E532EB">
              <w:rPr>
                <w:rFonts w:ascii="Calibri" w:hAnsi="Calibri" w:cs="Calibri"/>
              </w:rPr>
              <w:t xml:space="preserve"> </w:t>
            </w:r>
            <w:r w:rsidRPr="00A112B7">
              <w:rPr>
                <w:rFonts w:ascii="Calibri" w:hAnsi="Calibri" w:cs="Calibri"/>
              </w:rPr>
              <w:t>Erection of changing facility unit Location: Moto Hospitality Ltd M5 Junction 27 Services Sampford Peverell Devon</w:t>
            </w:r>
            <w:r w:rsidR="00F50E16">
              <w:rPr>
                <w:rFonts w:ascii="Calibri" w:hAnsi="Calibri" w:cs="Calibri"/>
              </w:rPr>
              <w:t xml:space="preserve"> Granted</w:t>
            </w:r>
          </w:p>
          <w:p w14:paraId="2C481C89" w14:textId="77777777" w:rsidR="007D6421" w:rsidRDefault="007D6421" w:rsidP="000403FA">
            <w:pPr>
              <w:pStyle w:val="Body"/>
              <w:spacing w:after="0"/>
              <w:jc w:val="both"/>
              <w:rPr>
                <w:rFonts w:ascii="Calibri" w:hAnsi="Calibri" w:cs="Calibri"/>
              </w:rPr>
            </w:pPr>
            <w:r w:rsidRPr="007D6421">
              <w:rPr>
                <w:rFonts w:ascii="Calibri" w:hAnsi="Calibri" w:cs="Calibri"/>
              </w:rPr>
              <w:t>22/00583/FULL</w:t>
            </w:r>
            <w:r>
              <w:rPr>
                <w:rFonts w:ascii="Calibri" w:hAnsi="Calibri" w:cs="Calibri"/>
              </w:rPr>
              <w:t xml:space="preserve"> </w:t>
            </w:r>
            <w:r w:rsidRPr="007D6421">
              <w:rPr>
                <w:rFonts w:ascii="Calibri" w:hAnsi="Calibri" w:cs="Calibri"/>
              </w:rPr>
              <w:t>Erection of open fronted plant and machinery store Location: Land at NGR 307006 117680 (Shrubbery Cottage) Burlescombe Devon</w:t>
            </w:r>
            <w:r>
              <w:rPr>
                <w:rFonts w:ascii="Calibri" w:hAnsi="Calibri" w:cs="Calibri"/>
              </w:rPr>
              <w:t>. Granted</w:t>
            </w:r>
          </w:p>
          <w:p w14:paraId="5A8A34E0" w14:textId="1F12C6BB" w:rsidR="00E506EC" w:rsidRPr="00E506EC" w:rsidRDefault="00E506EC" w:rsidP="000403FA">
            <w:pPr>
              <w:pStyle w:val="Body"/>
              <w:spacing w:after="0"/>
              <w:jc w:val="both"/>
              <w:rPr>
                <w:rFonts w:ascii="Calibri" w:hAnsi="Calibri" w:cs="Calibri"/>
                <w:lang w:val="en-US"/>
              </w:rPr>
            </w:pPr>
            <w:r w:rsidRPr="00E506EC">
              <w:rPr>
                <w:rFonts w:ascii="Calibri" w:hAnsi="Calibri" w:cs="Calibri"/>
                <w:lang w:val="en-US"/>
              </w:rPr>
              <w:t>22/00495/MFULErection of 1 agricultural storage building (864 sq.m) and 1 agricultural livestock building (864 sq.m) and associated works Location: Land at NGR 304334 114640 (Holbrook Barton) Sampford Peverell Devon</w:t>
            </w:r>
            <w:r w:rsidR="00E73181">
              <w:rPr>
                <w:rFonts w:ascii="Calibri" w:hAnsi="Calibri" w:cs="Calibri"/>
                <w:lang w:val="en-US"/>
              </w:rPr>
              <w:t xml:space="preserve"> Granted</w:t>
            </w:r>
          </w:p>
        </w:tc>
      </w:tr>
      <w:tr w:rsidR="000403FA" w:rsidRPr="00191C38" w14:paraId="39A1A8D7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29BC9AB" w14:textId="5822A72B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A05BFF3" w14:textId="1CDA6D32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Transportation</w:t>
            </w:r>
          </w:p>
        </w:tc>
      </w:tr>
      <w:tr w:rsidR="000403FA" w:rsidRPr="00191C38" w14:paraId="7E4AE53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18A5B1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122C777" w14:textId="2D9468EF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BD76CE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3D44317" w14:textId="2F24C5A7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9D71899" w14:textId="23D4552C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Repairs to be Addressed</w:t>
            </w:r>
          </w:p>
        </w:tc>
      </w:tr>
      <w:tr w:rsidR="000403FA" w:rsidRPr="00191C38" w14:paraId="40F9159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D597E8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6493168" w14:textId="211E957C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2BE29A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9EE2678" w14:textId="3ADA00C1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27A23DA" w14:textId="5D56E724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Repairs Addressed</w:t>
            </w:r>
          </w:p>
        </w:tc>
      </w:tr>
      <w:tr w:rsidR="000403FA" w:rsidRPr="00191C38" w14:paraId="0725691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373EE6A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39A07AE" w14:textId="7046B3FD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DD7FDB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89E4172" w14:textId="51F16864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7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451B6A1" w14:textId="718E3BEF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FINANCE, AUDIT AND RISK COMMITTEE (FARC)</w:t>
            </w:r>
          </w:p>
        </w:tc>
      </w:tr>
      <w:tr w:rsidR="000403FA" w:rsidRPr="00191C38" w14:paraId="3ACB134D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6D2991B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791ADF3" w14:textId="6A41BBE8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145B95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4786BDE" w14:textId="4123A851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8D2FD21" w14:textId="08489B3F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UBLIC RIGHTS OF WAY (PROW)</w:t>
            </w:r>
          </w:p>
        </w:tc>
      </w:tr>
      <w:tr w:rsidR="000403FA" w:rsidRPr="00191C38" w14:paraId="564CD57D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5746CD3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B37C9FD" w14:textId="7ACF1563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2BCDCC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863A7AB" w14:textId="472D43E6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9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AE372EE" w14:textId="0E7FD038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GRAND WESTERN CANAL JOINT ADVISORY COMMITTEE (JAC)</w:t>
            </w:r>
          </w:p>
        </w:tc>
      </w:tr>
      <w:tr w:rsidR="000403FA" w:rsidRPr="00191C38" w14:paraId="4E9335C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1A86FA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E48EC03" w14:textId="02243539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830B5E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8343768" w14:textId="497B9193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0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6E2FE8" w14:textId="0EB8F24D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QUARRY LIAISON COMMITTEE</w:t>
            </w:r>
          </w:p>
        </w:tc>
      </w:tr>
      <w:tr w:rsidR="000403FA" w:rsidRPr="00191C38" w14:paraId="774FF0D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64A87E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91329F" w14:textId="363E7CE7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98EFA3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27AFA2F" w14:textId="66EF29DA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FBFBBA8" w14:textId="444B9409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LERK’S REPORT</w:t>
            </w:r>
          </w:p>
        </w:tc>
      </w:tr>
      <w:tr w:rsidR="000403FA" w:rsidRPr="00191C38" w14:paraId="6FA9A30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3FB336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7CD079B" w14:textId="62DC998A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5AEE399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166CEAF" w14:textId="3764614E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D21F62F" w14:textId="3890B59D" w:rsidR="00644A2D" w:rsidRPr="00382018" w:rsidRDefault="000403FA" w:rsidP="000403FA">
            <w:pPr>
              <w:pStyle w:val="Body"/>
              <w:spacing w:after="0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Expenditure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to be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proved</w:t>
            </w:r>
          </w:p>
        </w:tc>
      </w:tr>
      <w:tr w:rsidR="000403FA" w:rsidRPr="00191C38" w14:paraId="1293FEE3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134E216" w14:textId="4C7D7B76" w:rsidR="000403FA" w:rsidRDefault="00BC53AD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1.1</w:t>
            </w:r>
          </w:p>
          <w:p w14:paraId="2350B33E" w14:textId="33FC0592" w:rsidR="004A405E" w:rsidRDefault="00BC53AD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1.2</w:t>
            </w:r>
          </w:p>
          <w:p w14:paraId="7BFE92F3" w14:textId="77777777" w:rsidR="004A405E" w:rsidRDefault="00BC53AD" w:rsidP="00844B4B">
            <w:pPr>
              <w:pStyle w:val="Body"/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 xml:space="preserve">            11.1.3</w:t>
            </w:r>
          </w:p>
          <w:p w14:paraId="3F4020C1" w14:textId="77777777" w:rsidR="00BC53AD" w:rsidRDefault="00BC53AD" w:rsidP="00844B4B">
            <w:pPr>
              <w:pStyle w:val="Body"/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          11.1.4</w:t>
            </w:r>
          </w:p>
          <w:p w14:paraId="5A7AB050" w14:textId="626A0840" w:rsidR="00FD6066" w:rsidRPr="00361F6B" w:rsidRDefault="00FD6066" w:rsidP="00844B4B">
            <w:pPr>
              <w:pStyle w:val="Body"/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         11.1.5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2317935" w14:textId="2487461B" w:rsidR="000403FA" w:rsidRDefault="00BC53AD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Burlescombe Hall rental £16.00</w:t>
            </w:r>
          </w:p>
          <w:p w14:paraId="74993393" w14:textId="4AEAB016" w:rsidR="00BC53AD" w:rsidRDefault="00BC53AD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Bray Close clearance £425.00</w:t>
            </w:r>
          </w:p>
          <w:p w14:paraId="28720B0B" w14:textId="4DEA7AEB" w:rsidR="00BC53AD" w:rsidRDefault="00BC53AD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ORL Maintenance £255.00</w:t>
            </w:r>
          </w:p>
          <w:p w14:paraId="377A6CCD" w14:textId="0AB8B923" w:rsidR="00BC53AD" w:rsidRDefault="00BC53AD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Grass Cutting £453.60</w:t>
            </w:r>
          </w:p>
          <w:p w14:paraId="6260EAEB" w14:textId="6F24574E" w:rsidR="00644A2D" w:rsidRDefault="00FD6066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New clerk salary December £393.38</w:t>
            </w:r>
          </w:p>
          <w:p w14:paraId="726B1F13" w14:textId="404BB0F8" w:rsidR="004A405E" w:rsidRPr="00191C38" w:rsidRDefault="004A405E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6C88E2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17C9ABF" w14:textId="0BFE966A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0256CB8" w14:textId="2FCAC88D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Expenditure Approved</w:t>
            </w:r>
          </w:p>
        </w:tc>
      </w:tr>
      <w:tr w:rsidR="000403FA" w:rsidRPr="00191C38" w14:paraId="461CD25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4C776E1" w14:textId="77777777" w:rsidR="000403FA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1</w:t>
            </w:r>
          </w:p>
          <w:p w14:paraId="1C998F4B" w14:textId="3101538A" w:rsidR="00AB0715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3</w:t>
            </w:r>
          </w:p>
          <w:p w14:paraId="1AEEB079" w14:textId="71A11471" w:rsidR="00844B4B" w:rsidRDefault="00844B4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4</w:t>
            </w:r>
          </w:p>
          <w:p w14:paraId="4B9A16C8" w14:textId="17887C8E" w:rsidR="00844B4B" w:rsidRDefault="00844B4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5</w:t>
            </w:r>
          </w:p>
          <w:p w14:paraId="6A1F1D9D" w14:textId="7250F9C4" w:rsidR="00E532EB" w:rsidRDefault="00E532E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6</w:t>
            </w:r>
          </w:p>
          <w:p w14:paraId="278ABFBA" w14:textId="1D43293A" w:rsidR="00845B59" w:rsidRDefault="00845B59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7</w:t>
            </w:r>
          </w:p>
          <w:p w14:paraId="34914A26" w14:textId="6A95170D" w:rsidR="00845B59" w:rsidRDefault="00845B59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8</w:t>
            </w:r>
          </w:p>
          <w:p w14:paraId="74A23426" w14:textId="348613FF" w:rsidR="00845B59" w:rsidRDefault="00845B59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9</w:t>
            </w:r>
          </w:p>
          <w:p w14:paraId="16B9F29C" w14:textId="37FB3F35" w:rsidR="0002286C" w:rsidRDefault="0002286C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</w:t>
            </w:r>
            <w:r w:rsidR="00695C12"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.10</w:t>
            </w:r>
          </w:p>
          <w:p w14:paraId="3CB4B284" w14:textId="7B3138C2" w:rsidR="00695C12" w:rsidRDefault="00695C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2A5B5D45" w14:textId="572BD1C7" w:rsidR="00695C12" w:rsidRDefault="00695C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3</w:t>
            </w:r>
          </w:p>
          <w:p w14:paraId="3D7B7A93" w14:textId="1A9F7E87" w:rsidR="00AB0715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46FCDE8" w14:textId="77777777" w:rsidR="00AB0715" w:rsidRDefault="00844B4B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lerk salary September £393.38</w:t>
            </w:r>
          </w:p>
          <w:p w14:paraId="477D67BB" w14:textId="77777777" w:rsidR="00844B4B" w:rsidRDefault="00844B4B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ORL Maintenance £330.00</w:t>
            </w:r>
          </w:p>
          <w:p w14:paraId="5C48D85B" w14:textId="77777777" w:rsidR="00844B4B" w:rsidRDefault="00844B4B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URC Hall hire £14.00</w:t>
            </w:r>
          </w:p>
          <w:p w14:paraId="51945086" w14:textId="77777777" w:rsidR="00844B4B" w:rsidRDefault="00844B4B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URC Defibrillator insurance £28.88</w:t>
            </w:r>
          </w:p>
          <w:p w14:paraId="7A6AE7F1" w14:textId="77777777" w:rsidR="00E532EB" w:rsidRDefault="00E532EB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URC cemetery grant £300.00</w:t>
            </w:r>
          </w:p>
          <w:p w14:paraId="1DCEB003" w14:textId="77777777" w:rsidR="00845B59" w:rsidRDefault="00845B59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Wiveliscombe Joinery Ltd £2280.00</w:t>
            </w:r>
          </w:p>
          <w:p w14:paraId="3D97747B" w14:textId="77777777" w:rsidR="00845B59" w:rsidRDefault="00845B59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R and G Carpentry £360.00</w:t>
            </w:r>
          </w:p>
          <w:p w14:paraId="354249ED" w14:textId="77777777" w:rsidR="00845B59" w:rsidRDefault="00845B59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ountrywide Grounds Maintenance £453.60</w:t>
            </w:r>
          </w:p>
          <w:p w14:paraId="1BB08603" w14:textId="238AE704" w:rsidR="0002286C" w:rsidRDefault="0002286C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lerk expenses £138.57</w:t>
            </w:r>
          </w:p>
          <w:p w14:paraId="22CD45CB" w14:textId="77777777" w:rsidR="00695C12" w:rsidRDefault="00695C12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47028107" w14:textId="2BD84990" w:rsidR="00695C12" w:rsidRPr="00835688" w:rsidRDefault="00695C12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Bank reconciliation</w:t>
            </w:r>
          </w:p>
        </w:tc>
      </w:tr>
      <w:tr w:rsidR="000403FA" w:rsidRPr="00191C38" w14:paraId="75CA08F3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F68793B" w14:textId="77777777" w:rsidR="000403FA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  <w:p w14:paraId="16F93C8C" w14:textId="22FA5FD8" w:rsidR="00AB0715" w:rsidRPr="00361F6B" w:rsidRDefault="00BC53AD" w:rsidP="0002286C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2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4806D6B" w14:textId="77777777" w:rsidR="000403FA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RRESPONDENCE</w:t>
            </w:r>
          </w:p>
          <w:p w14:paraId="12E7B190" w14:textId="48E28B38" w:rsidR="00AB0715" w:rsidRPr="00AB0715" w:rsidRDefault="00BC53AD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St Mary’s Church, Burlescombe grounds maintenance</w:t>
            </w:r>
          </w:p>
          <w:p w14:paraId="5ABF3E68" w14:textId="0DF27C8A" w:rsidR="003E2A84" w:rsidRPr="00191C38" w:rsidRDefault="003E2A84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0403FA" w:rsidRPr="00191C38" w14:paraId="6B5481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5654412" w14:textId="2FD94863" w:rsidR="000403FA" w:rsidRPr="00361F6B" w:rsidRDefault="003E2A84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C64511" w14:textId="40327148" w:rsidR="000403FA" w:rsidRPr="00835688" w:rsidRDefault="003E2A84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ATTERS BROUGHT FORWARD FOR INFORMATION OR FUTURE AGENDA</w:t>
            </w:r>
          </w:p>
        </w:tc>
      </w:tr>
      <w:tr w:rsidR="000403FA" w:rsidRPr="00191C38" w14:paraId="287C8A8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817B3BE" w14:textId="5052B19A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AC37C19" w14:textId="2CEC57D6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0403FA" w:rsidRPr="00191C38" w14:paraId="6AC9C57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FE61E91" w14:textId="08B55E4D" w:rsidR="000403FA" w:rsidRPr="00361F6B" w:rsidRDefault="000403FA" w:rsidP="003E2A84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70A8CD5" w14:textId="00574B08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581DBD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637AB27" w14:textId="3122F83D" w:rsidR="000403FA" w:rsidRPr="00361F6B" w:rsidRDefault="000403FA" w:rsidP="003E2A84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3F91405" w14:textId="550EBAD9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0403FA" w:rsidRPr="00191C38" w14:paraId="5076472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7A4A2E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2097910" w14:textId="77777777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E95D24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57E62A4" w14:textId="53A5F6AE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361F6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UNTIL 21:00 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C9AED7E" w14:textId="1C511980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LOSING REMARKS</w:t>
            </w:r>
          </w:p>
        </w:tc>
      </w:tr>
    </w:tbl>
    <w:p w14:paraId="6EA6DE71" w14:textId="12B08B84" w:rsidR="00BF55A1" w:rsidRDefault="00BF55A1" w:rsidP="00835688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4FA86D38" w14:textId="7049D279" w:rsidR="00BF55A1" w:rsidRPr="00D60F09" w:rsidRDefault="000B4532" w:rsidP="00D60F09">
      <w:pPr>
        <w:rPr>
          <w:rFonts w:ascii="Calibri" w:eastAsia="Baskerville" w:hAnsi="Calibri" w:cs="Calibri"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sz w:val="28"/>
          <w:szCs w:val="32"/>
        </w:rPr>
        <w:t>FUTURE BUSINESS</w:t>
      </w:r>
    </w:p>
    <w:p w14:paraId="4D0C3961" w14:textId="3164513C" w:rsidR="00BF55A1" w:rsidRDefault="00BF55A1" w:rsidP="00835688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2290655F" w14:textId="1E143E2B" w:rsidR="00BF55A1" w:rsidRPr="00BF55A1" w:rsidRDefault="00BF55A1" w:rsidP="00BF55A1">
      <w:pPr>
        <w:pStyle w:val="Body"/>
        <w:rPr>
          <w:rFonts w:ascii="Calibri" w:hAnsi="Calibri" w:cs="Calibri"/>
          <w:sz w:val="22"/>
          <w:szCs w:val="22"/>
          <w:lang w:val="en-US"/>
        </w:rPr>
      </w:pPr>
      <w:r w:rsidRPr="00BF55A1">
        <w:rPr>
          <w:rFonts w:ascii="Calibri" w:hAnsi="Calibri" w:cs="Calibri"/>
          <w:b/>
          <w:bCs/>
          <w:sz w:val="22"/>
          <w:szCs w:val="22"/>
          <w:lang w:val="en-US"/>
        </w:rPr>
        <w:t>Date and Time of Next Meeting:</w:t>
      </w:r>
      <w:r w:rsidRPr="00BF55A1">
        <w:rPr>
          <w:rFonts w:ascii="Calibri" w:hAnsi="Calibri" w:cs="Calibri"/>
          <w:sz w:val="22"/>
          <w:szCs w:val="22"/>
          <w:lang w:val="en-US"/>
        </w:rPr>
        <w:tab/>
      </w:r>
      <w:r w:rsidR="008D4627">
        <w:rPr>
          <w:rFonts w:ascii="Calibri" w:hAnsi="Calibri" w:cs="Calibri"/>
          <w:sz w:val="22"/>
          <w:szCs w:val="22"/>
          <w:lang w:val="en-US"/>
        </w:rPr>
        <w:t>TBC</w:t>
      </w:r>
    </w:p>
    <w:p w14:paraId="43459DE3" w14:textId="4B3733D0" w:rsidR="00361F6B" w:rsidRDefault="00BF55A1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  <w:r w:rsidRPr="00BF55A1">
        <w:rPr>
          <w:rFonts w:ascii="Calibri" w:hAnsi="Calibri" w:cs="Calibri"/>
          <w:b/>
          <w:bCs/>
          <w:sz w:val="22"/>
          <w:szCs w:val="22"/>
          <w:lang w:val="en-US"/>
        </w:rPr>
        <w:t>Venue of Next Meeting:</w:t>
      </w:r>
      <w:r w:rsidRPr="00BF55A1">
        <w:rPr>
          <w:rFonts w:ascii="Calibri" w:hAnsi="Calibri" w:cs="Calibri"/>
          <w:sz w:val="22"/>
          <w:szCs w:val="22"/>
          <w:lang w:val="en-US"/>
        </w:rPr>
        <w:tab/>
      </w:r>
      <w:r>
        <w:rPr>
          <w:rFonts w:ascii="Calibri" w:hAnsi="Calibri" w:cs="Calibri"/>
          <w:sz w:val="22"/>
          <w:szCs w:val="22"/>
          <w:lang w:val="en-US"/>
        </w:rPr>
        <w:tab/>
      </w:r>
      <w:r w:rsidR="008D4627">
        <w:rPr>
          <w:rFonts w:ascii="Calibri" w:hAnsi="Calibri" w:cs="Calibri"/>
          <w:sz w:val="22"/>
          <w:szCs w:val="22"/>
          <w:lang w:val="en-US"/>
        </w:rPr>
        <w:t>TBC</w:t>
      </w:r>
    </w:p>
    <w:p w14:paraId="77D91601" w14:textId="5E2E0937" w:rsidR="00C713AE" w:rsidRDefault="00C713AE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3BDE155F" w14:textId="2476270D" w:rsidR="00C713AE" w:rsidRPr="00D151B9" w:rsidRDefault="00695C12" w:rsidP="00C713AE">
      <w:pPr>
        <w:rPr>
          <w:rFonts w:ascii="Lucida Handwriting" w:hAnsi="Lucida Handwriting"/>
          <w:b/>
          <w:sz w:val="28"/>
          <w:szCs w:val="28"/>
        </w:rPr>
      </w:pPr>
      <w:r>
        <w:rPr>
          <w:rFonts w:ascii="Lucida Handwriting" w:hAnsi="Lucida Handwriting"/>
          <w:b/>
          <w:sz w:val="28"/>
          <w:szCs w:val="28"/>
        </w:rPr>
        <w:t>Sue Jarvis</w:t>
      </w:r>
    </w:p>
    <w:p w14:paraId="51E6B434" w14:textId="77777777" w:rsidR="00C713AE" w:rsidRPr="00E866E9" w:rsidRDefault="00C713AE" w:rsidP="00C713AE">
      <w:pPr>
        <w:rPr>
          <w:b/>
        </w:rPr>
      </w:pPr>
      <w:r w:rsidRPr="00E866E9">
        <w:rPr>
          <w:b/>
        </w:rPr>
        <w:t>Parish Clerk</w:t>
      </w:r>
    </w:p>
    <w:p w14:paraId="27246FB4" w14:textId="77777777" w:rsidR="00C713AE" w:rsidRPr="00191C38" w:rsidRDefault="00C713AE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sectPr w:rsidR="00C713AE" w:rsidRPr="00191C38" w:rsidSect="00CB4C66">
      <w:footerReference w:type="default" r:id="rId11"/>
      <w:type w:val="continuous"/>
      <w:pgSz w:w="11900" w:h="16840"/>
      <w:pgMar w:top="144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9D06E" w14:textId="77777777" w:rsidR="001A1F64" w:rsidRDefault="001A1F64">
      <w:r>
        <w:separator/>
      </w:r>
    </w:p>
  </w:endnote>
  <w:endnote w:type="continuationSeparator" w:id="0">
    <w:p w14:paraId="27403778" w14:textId="77777777" w:rsidR="001A1F64" w:rsidRDefault="001A1F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Next">
    <w:altName w:val="﷽﷽﷽﷽﷽﷽﷽﷽ext"/>
    <w:charset w:val="00"/>
    <w:family w:val="swiss"/>
    <w:pitch w:val="variable"/>
    <w:sig w:usb0="8000002F" w:usb1="5000204A" w:usb2="00000000" w:usb3="00000000" w:csb0="0000009B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idot">
    <w:altName w:val="Arial"/>
    <w:charset w:val="B1"/>
    <w:family w:val="auto"/>
    <w:pitch w:val="variable"/>
    <w:sig w:usb0="80000867" w:usb1="00000000" w:usb2="00000000" w:usb3="00000000" w:csb0="000001FB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42633334"/>
      <w:docPartObj>
        <w:docPartGallery w:val="Page Numbers (Bottom of Page)"/>
        <w:docPartUnique/>
      </w:docPartObj>
    </w:sdtPr>
    <w:sdtContent>
      <w:p w14:paraId="55615DCB" w14:textId="3400A47E" w:rsidR="00357B3B" w:rsidRDefault="00357B3B" w:rsidP="00E4412C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289177" w14:textId="77777777" w:rsidR="00357B3B" w:rsidRDefault="00357B3B" w:rsidP="00357B3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7036" w14:textId="0A1E3D81" w:rsidR="008A6716" w:rsidRDefault="008A6716" w:rsidP="008A6716">
    <w:pPr>
      <w:pStyle w:val="BodyText"/>
      <w:ind w:right="237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67DBC" w14:textId="77777777" w:rsidR="00F77295" w:rsidRDefault="00F77295" w:rsidP="008A6716">
    <w:pPr>
      <w:pStyle w:val="BodyText"/>
      <w:ind w:left="113" w:right="138"/>
      <w:jc w:val="center"/>
      <w:rPr>
        <w:w w:val="105"/>
      </w:rPr>
    </w:pPr>
  </w:p>
  <w:p w14:paraId="50E59507" w14:textId="206E36BC" w:rsidR="00CB4C66" w:rsidRDefault="00CB4C66" w:rsidP="008A6716">
    <w:pPr>
      <w:pStyle w:val="BodyText"/>
      <w:ind w:left="113" w:right="138"/>
      <w:jc w:val="center"/>
      <w:rPr>
        <w:w w:val="105"/>
      </w:rPr>
    </w:pPr>
    <w:r>
      <w:rPr>
        <w:w w:val="105"/>
      </w:rPr>
      <w:t xml:space="preserve">© </w:t>
    </w:r>
    <w:r w:rsidR="0097062B">
      <w:rPr>
        <w:w w:val="105"/>
      </w:rPr>
      <w:t>Burlescombe Parish Council</w:t>
    </w:r>
  </w:p>
  <w:p w14:paraId="12930271" w14:textId="77777777" w:rsidR="00CB4C66" w:rsidRDefault="00CB4C66" w:rsidP="008A6716">
    <w:pPr>
      <w:pStyle w:val="BodyText"/>
      <w:ind w:left="113" w:right="138"/>
      <w:jc w:val="center"/>
    </w:pPr>
  </w:p>
  <w:p w14:paraId="75AF6608" w14:textId="1E5BE833" w:rsidR="00CB4C66" w:rsidRDefault="00F667AF" w:rsidP="008A6716">
    <w:pPr>
      <w:pStyle w:val="BodyText"/>
      <w:ind w:left="113" w:right="138"/>
      <w:jc w:val="center"/>
      <w:rPr>
        <w:w w:val="105"/>
      </w:rPr>
    </w:pPr>
    <w:r w:rsidRPr="00F667AF">
      <w:rPr>
        <w:w w:val="105"/>
      </w:rPr>
      <w:t>Boehill Manor, Sampford Peverell, Tiverton, Devon, EX16 7DZ</w:t>
    </w:r>
  </w:p>
  <w:p w14:paraId="5E158D7C" w14:textId="77777777" w:rsidR="00F667AF" w:rsidRPr="00F667AF" w:rsidRDefault="00F667AF" w:rsidP="00F667AF">
    <w:pPr>
      <w:pStyle w:val="BodyText"/>
      <w:ind w:right="138"/>
      <w:rPr>
        <w:lang w:val="en-GB"/>
      </w:rPr>
    </w:pPr>
  </w:p>
  <w:p w14:paraId="64EA4321" w14:textId="77777777" w:rsidR="00CB4C66" w:rsidRDefault="00CB4C66" w:rsidP="008A6716">
    <w:pPr>
      <w:pStyle w:val="BodyText"/>
      <w:ind w:right="237"/>
      <w:jc w:val="center"/>
    </w:pPr>
    <w:r>
      <w:rPr>
        <w:color w:val="5F5F5F"/>
        <w:w w:val="105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FD677" w14:textId="77777777" w:rsidR="001A1F64" w:rsidRDefault="001A1F64">
      <w:r>
        <w:separator/>
      </w:r>
    </w:p>
  </w:footnote>
  <w:footnote w:type="continuationSeparator" w:id="0">
    <w:p w14:paraId="56FC788E" w14:textId="77777777" w:rsidR="001A1F64" w:rsidRDefault="001A1F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932"/>
    <w:multiLevelType w:val="hybridMultilevel"/>
    <w:tmpl w:val="55A4CF58"/>
    <w:lvl w:ilvl="0" w:tplc="94DC6A52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28141DA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" w15:restartNumberingAfterBreak="0">
    <w:nsid w:val="170677AE"/>
    <w:multiLevelType w:val="hybridMultilevel"/>
    <w:tmpl w:val="D33676DC"/>
    <w:lvl w:ilvl="0" w:tplc="C53E755C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3FD6755"/>
    <w:multiLevelType w:val="hybridMultilevel"/>
    <w:tmpl w:val="09F2FBA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3B61C78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F764F2A"/>
    <w:multiLevelType w:val="hybridMultilevel"/>
    <w:tmpl w:val="86F28172"/>
    <w:lvl w:ilvl="0" w:tplc="71F433AA">
      <w:numFmt w:val="bullet"/>
      <w:lvlText w:val=""/>
      <w:lvlJc w:val="left"/>
      <w:pPr>
        <w:ind w:left="180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041307A"/>
    <w:multiLevelType w:val="hybridMultilevel"/>
    <w:tmpl w:val="D1AE9D72"/>
    <w:lvl w:ilvl="0" w:tplc="4316314E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B46678"/>
    <w:multiLevelType w:val="hybridMultilevel"/>
    <w:tmpl w:val="B9487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050D1"/>
    <w:multiLevelType w:val="multilevel"/>
    <w:tmpl w:val="DC844DBA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9" w15:restartNumberingAfterBreak="0">
    <w:nsid w:val="698278BF"/>
    <w:multiLevelType w:val="hybridMultilevel"/>
    <w:tmpl w:val="016E3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A525C8"/>
    <w:multiLevelType w:val="hybridMultilevel"/>
    <w:tmpl w:val="9C667560"/>
    <w:lvl w:ilvl="0" w:tplc="39E44E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A623FE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 w16cid:durableId="963344968">
    <w:abstractNumId w:val="5"/>
  </w:num>
  <w:num w:numId="2" w16cid:durableId="372927773">
    <w:abstractNumId w:val="10"/>
  </w:num>
  <w:num w:numId="3" w16cid:durableId="1023507727">
    <w:abstractNumId w:val="4"/>
  </w:num>
  <w:num w:numId="4" w16cid:durableId="1145584330">
    <w:abstractNumId w:val="8"/>
  </w:num>
  <w:num w:numId="5" w16cid:durableId="1871524379">
    <w:abstractNumId w:val="7"/>
  </w:num>
  <w:num w:numId="6" w16cid:durableId="2071416515">
    <w:abstractNumId w:val="3"/>
  </w:num>
  <w:num w:numId="7" w16cid:durableId="2043898685">
    <w:abstractNumId w:val="9"/>
  </w:num>
  <w:num w:numId="8" w16cid:durableId="1159268577">
    <w:abstractNumId w:val="0"/>
  </w:num>
  <w:num w:numId="9" w16cid:durableId="137692447">
    <w:abstractNumId w:val="6"/>
  </w:num>
  <w:num w:numId="10" w16cid:durableId="225723511">
    <w:abstractNumId w:val="2"/>
  </w:num>
  <w:num w:numId="11" w16cid:durableId="42293101">
    <w:abstractNumId w:val="1"/>
  </w:num>
  <w:num w:numId="12" w16cid:durableId="97302769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MjQ3MjIxNjezMDVU0lEKTi0uzszPAykwrwUANpx00SwAAAA="/>
  </w:docVars>
  <w:rsids>
    <w:rsidRoot w:val="009C2709"/>
    <w:rsid w:val="00004F2F"/>
    <w:rsid w:val="0000655A"/>
    <w:rsid w:val="0002286C"/>
    <w:rsid w:val="00025E67"/>
    <w:rsid w:val="0003181A"/>
    <w:rsid w:val="00034434"/>
    <w:rsid w:val="00037709"/>
    <w:rsid w:val="000403FA"/>
    <w:rsid w:val="00044212"/>
    <w:rsid w:val="00046834"/>
    <w:rsid w:val="00052155"/>
    <w:rsid w:val="00055F00"/>
    <w:rsid w:val="000650FF"/>
    <w:rsid w:val="00072F9A"/>
    <w:rsid w:val="00090C2B"/>
    <w:rsid w:val="000955B4"/>
    <w:rsid w:val="000A0784"/>
    <w:rsid w:val="000A4A55"/>
    <w:rsid w:val="000B258A"/>
    <w:rsid w:val="000B4532"/>
    <w:rsid w:val="000C042A"/>
    <w:rsid w:val="000C2045"/>
    <w:rsid w:val="000D02DE"/>
    <w:rsid w:val="000D2F6B"/>
    <w:rsid w:val="000D6291"/>
    <w:rsid w:val="000E4D15"/>
    <w:rsid w:val="000F0F3C"/>
    <w:rsid w:val="000F7332"/>
    <w:rsid w:val="001029F5"/>
    <w:rsid w:val="00103757"/>
    <w:rsid w:val="00103A0E"/>
    <w:rsid w:val="00105A2B"/>
    <w:rsid w:val="00123102"/>
    <w:rsid w:val="00124EA0"/>
    <w:rsid w:val="00131027"/>
    <w:rsid w:val="00135861"/>
    <w:rsid w:val="0013760C"/>
    <w:rsid w:val="00141E60"/>
    <w:rsid w:val="00143215"/>
    <w:rsid w:val="00146B37"/>
    <w:rsid w:val="00157EF5"/>
    <w:rsid w:val="00167EDE"/>
    <w:rsid w:val="001738F0"/>
    <w:rsid w:val="001743CA"/>
    <w:rsid w:val="00181EEC"/>
    <w:rsid w:val="001877C8"/>
    <w:rsid w:val="00191C38"/>
    <w:rsid w:val="001A010D"/>
    <w:rsid w:val="001A1F64"/>
    <w:rsid w:val="001A4F8A"/>
    <w:rsid w:val="001B45B1"/>
    <w:rsid w:val="001B75D7"/>
    <w:rsid w:val="001C5F3D"/>
    <w:rsid w:val="001C7950"/>
    <w:rsid w:val="001D5AF1"/>
    <w:rsid w:val="001E3355"/>
    <w:rsid w:val="001E572D"/>
    <w:rsid w:val="001E7C94"/>
    <w:rsid w:val="001F21E6"/>
    <w:rsid w:val="001F63B0"/>
    <w:rsid w:val="001F74A0"/>
    <w:rsid w:val="001F76FC"/>
    <w:rsid w:val="001F7AAF"/>
    <w:rsid w:val="00201AE8"/>
    <w:rsid w:val="00201BDC"/>
    <w:rsid w:val="0021392D"/>
    <w:rsid w:val="002225BB"/>
    <w:rsid w:val="00224994"/>
    <w:rsid w:val="002257C7"/>
    <w:rsid w:val="00253BAC"/>
    <w:rsid w:val="00253CCF"/>
    <w:rsid w:val="00254A73"/>
    <w:rsid w:val="002679D9"/>
    <w:rsid w:val="00282334"/>
    <w:rsid w:val="002870B3"/>
    <w:rsid w:val="00291AA5"/>
    <w:rsid w:val="002954A9"/>
    <w:rsid w:val="002A2247"/>
    <w:rsid w:val="002A6C23"/>
    <w:rsid w:val="002A764D"/>
    <w:rsid w:val="002B4F15"/>
    <w:rsid w:val="002B754A"/>
    <w:rsid w:val="002B7946"/>
    <w:rsid w:val="002C1D2B"/>
    <w:rsid w:val="002C6F0F"/>
    <w:rsid w:val="002D056B"/>
    <w:rsid w:val="002D1A21"/>
    <w:rsid w:val="002D2D03"/>
    <w:rsid w:val="002E5554"/>
    <w:rsid w:val="002F5073"/>
    <w:rsid w:val="002F7F5D"/>
    <w:rsid w:val="00301859"/>
    <w:rsid w:val="0030236C"/>
    <w:rsid w:val="003062B9"/>
    <w:rsid w:val="00350E0E"/>
    <w:rsid w:val="00357B3B"/>
    <w:rsid w:val="00361F6B"/>
    <w:rsid w:val="00366DDF"/>
    <w:rsid w:val="00372B58"/>
    <w:rsid w:val="00374762"/>
    <w:rsid w:val="00375554"/>
    <w:rsid w:val="00376B38"/>
    <w:rsid w:val="003817E9"/>
    <w:rsid w:val="00382018"/>
    <w:rsid w:val="0038454A"/>
    <w:rsid w:val="003846A2"/>
    <w:rsid w:val="00391519"/>
    <w:rsid w:val="0039313A"/>
    <w:rsid w:val="00394860"/>
    <w:rsid w:val="003A045D"/>
    <w:rsid w:val="003A15EC"/>
    <w:rsid w:val="003B0F04"/>
    <w:rsid w:val="003C17CE"/>
    <w:rsid w:val="003C44C8"/>
    <w:rsid w:val="003C5246"/>
    <w:rsid w:val="003E0119"/>
    <w:rsid w:val="003E1338"/>
    <w:rsid w:val="003E2A84"/>
    <w:rsid w:val="0040439F"/>
    <w:rsid w:val="0041025A"/>
    <w:rsid w:val="00416447"/>
    <w:rsid w:val="00416E1D"/>
    <w:rsid w:val="00420DC3"/>
    <w:rsid w:val="00425769"/>
    <w:rsid w:val="00426F5F"/>
    <w:rsid w:val="00435073"/>
    <w:rsid w:val="00441A01"/>
    <w:rsid w:val="004458C1"/>
    <w:rsid w:val="00447732"/>
    <w:rsid w:val="00447E96"/>
    <w:rsid w:val="00455BCF"/>
    <w:rsid w:val="0047444A"/>
    <w:rsid w:val="00480B91"/>
    <w:rsid w:val="004876ED"/>
    <w:rsid w:val="00490D25"/>
    <w:rsid w:val="0049305B"/>
    <w:rsid w:val="004A0F57"/>
    <w:rsid w:val="004A405E"/>
    <w:rsid w:val="004B0BE1"/>
    <w:rsid w:val="004B1768"/>
    <w:rsid w:val="004B2F7D"/>
    <w:rsid w:val="004B4501"/>
    <w:rsid w:val="004C16C5"/>
    <w:rsid w:val="004D21AD"/>
    <w:rsid w:val="004E2DEC"/>
    <w:rsid w:val="004F2ECB"/>
    <w:rsid w:val="00505F85"/>
    <w:rsid w:val="0050797A"/>
    <w:rsid w:val="005142FD"/>
    <w:rsid w:val="005278FB"/>
    <w:rsid w:val="005302C7"/>
    <w:rsid w:val="00541A64"/>
    <w:rsid w:val="00560DA2"/>
    <w:rsid w:val="00570620"/>
    <w:rsid w:val="00570DA0"/>
    <w:rsid w:val="0058273F"/>
    <w:rsid w:val="005852B8"/>
    <w:rsid w:val="00590C59"/>
    <w:rsid w:val="005C5D38"/>
    <w:rsid w:val="005D4E08"/>
    <w:rsid w:val="005D760F"/>
    <w:rsid w:val="005E0401"/>
    <w:rsid w:val="005E3651"/>
    <w:rsid w:val="005E64A6"/>
    <w:rsid w:val="005F7012"/>
    <w:rsid w:val="005F766F"/>
    <w:rsid w:val="005F78F8"/>
    <w:rsid w:val="006026A0"/>
    <w:rsid w:val="00612510"/>
    <w:rsid w:val="0062024D"/>
    <w:rsid w:val="006423E2"/>
    <w:rsid w:val="00644A2D"/>
    <w:rsid w:val="0064619D"/>
    <w:rsid w:val="00653C25"/>
    <w:rsid w:val="00655022"/>
    <w:rsid w:val="00661120"/>
    <w:rsid w:val="00661F9A"/>
    <w:rsid w:val="00664250"/>
    <w:rsid w:val="006669AC"/>
    <w:rsid w:val="0067525A"/>
    <w:rsid w:val="00676E77"/>
    <w:rsid w:val="006833E3"/>
    <w:rsid w:val="0068469D"/>
    <w:rsid w:val="00685673"/>
    <w:rsid w:val="006865A9"/>
    <w:rsid w:val="006870B2"/>
    <w:rsid w:val="0069362F"/>
    <w:rsid w:val="00695C12"/>
    <w:rsid w:val="006B003F"/>
    <w:rsid w:val="006B4A49"/>
    <w:rsid w:val="006B5C27"/>
    <w:rsid w:val="006C0641"/>
    <w:rsid w:val="006C4A61"/>
    <w:rsid w:val="006D3B82"/>
    <w:rsid w:val="006E72D3"/>
    <w:rsid w:val="006F0F0D"/>
    <w:rsid w:val="006F3E0B"/>
    <w:rsid w:val="006F673C"/>
    <w:rsid w:val="00701E64"/>
    <w:rsid w:val="007115AB"/>
    <w:rsid w:val="00716BFF"/>
    <w:rsid w:val="00730F6A"/>
    <w:rsid w:val="00737797"/>
    <w:rsid w:val="00743F95"/>
    <w:rsid w:val="007478A5"/>
    <w:rsid w:val="00747A01"/>
    <w:rsid w:val="007519F1"/>
    <w:rsid w:val="00755722"/>
    <w:rsid w:val="007573B1"/>
    <w:rsid w:val="00761069"/>
    <w:rsid w:val="00761B20"/>
    <w:rsid w:val="00761CFE"/>
    <w:rsid w:val="007670B4"/>
    <w:rsid w:val="00777F30"/>
    <w:rsid w:val="007872F7"/>
    <w:rsid w:val="0078733F"/>
    <w:rsid w:val="00790055"/>
    <w:rsid w:val="00791788"/>
    <w:rsid w:val="00792EAF"/>
    <w:rsid w:val="007A3AC7"/>
    <w:rsid w:val="007B16C6"/>
    <w:rsid w:val="007B6F05"/>
    <w:rsid w:val="007C0AC8"/>
    <w:rsid w:val="007C4212"/>
    <w:rsid w:val="007C469D"/>
    <w:rsid w:val="007D0283"/>
    <w:rsid w:val="007D13A5"/>
    <w:rsid w:val="007D6421"/>
    <w:rsid w:val="007E1A63"/>
    <w:rsid w:val="007E2D2F"/>
    <w:rsid w:val="007E640E"/>
    <w:rsid w:val="007F08CE"/>
    <w:rsid w:val="00804D41"/>
    <w:rsid w:val="00817054"/>
    <w:rsid w:val="00824CCA"/>
    <w:rsid w:val="008334ED"/>
    <w:rsid w:val="00834C44"/>
    <w:rsid w:val="00835688"/>
    <w:rsid w:val="00844B4B"/>
    <w:rsid w:val="00845B59"/>
    <w:rsid w:val="008514C7"/>
    <w:rsid w:val="00862EBD"/>
    <w:rsid w:val="00876FA9"/>
    <w:rsid w:val="0088670B"/>
    <w:rsid w:val="0089044C"/>
    <w:rsid w:val="008936DE"/>
    <w:rsid w:val="00897455"/>
    <w:rsid w:val="008A1A46"/>
    <w:rsid w:val="008A29C1"/>
    <w:rsid w:val="008A6716"/>
    <w:rsid w:val="008B10A3"/>
    <w:rsid w:val="008D4627"/>
    <w:rsid w:val="008D7C2A"/>
    <w:rsid w:val="008E56B4"/>
    <w:rsid w:val="008E58EB"/>
    <w:rsid w:val="008F006A"/>
    <w:rsid w:val="008F5F92"/>
    <w:rsid w:val="009019A6"/>
    <w:rsid w:val="009029C4"/>
    <w:rsid w:val="0091017C"/>
    <w:rsid w:val="0093103A"/>
    <w:rsid w:val="00945A58"/>
    <w:rsid w:val="00955263"/>
    <w:rsid w:val="00955866"/>
    <w:rsid w:val="00965626"/>
    <w:rsid w:val="0097062B"/>
    <w:rsid w:val="009720A5"/>
    <w:rsid w:val="00976BFE"/>
    <w:rsid w:val="009838E4"/>
    <w:rsid w:val="009840C3"/>
    <w:rsid w:val="0098432E"/>
    <w:rsid w:val="00985E07"/>
    <w:rsid w:val="009B5144"/>
    <w:rsid w:val="009C2709"/>
    <w:rsid w:val="009C3AC4"/>
    <w:rsid w:val="009C3AC5"/>
    <w:rsid w:val="009C7820"/>
    <w:rsid w:val="009D7A66"/>
    <w:rsid w:val="009E3826"/>
    <w:rsid w:val="009E6AE4"/>
    <w:rsid w:val="009F49D2"/>
    <w:rsid w:val="009F4F25"/>
    <w:rsid w:val="00A00079"/>
    <w:rsid w:val="00A112B7"/>
    <w:rsid w:val="00A36ED4"/>
    <w:rsid w:val="00A37F27"/>
    <w:rsid w:val="00A42578"/>
    <w:rsid w:val="00A43F17"/>
    <w:rsid w:val="00A449E7"/>
    <w:rsid w:val="00A45813"/>
    <w:rsid w:val="00A569BE"/>
    <w:rsid w:val="00A629AD"/>
    <w:rsid w:val="00A754C7"/>
    <w:rsid w:val="00A97398"/>
    <w:rsid w:val="00AA11A3"/>
    <w:rsid w:val="00AB0715"/>
    <w:rsid w:val="00AB3408"/>
    <w:rsid w:val="00AC3390"/>
    <w:rsid w:val="00AC6F11"/>
    <w:rsid w:val="00AD239C"/>
    <w:rsid w:val="00AD2FAA"/>
    <w:rsid w:val="00AF36A4"/>
    <w:rsid w:val="00AF40E8"/>
    <w:rsid w:val="00AF68F8"/>
    <w:rsid w:val="00B016C9"/>
    <w:rsid w:val="00B17C8F"/>
    <w:rsid w:val="00B2051F"/>
    <w:rsid w:val="00B21C27"/>
    <w:rsid w:val="00B22F08"/>
    <w:rsid w:val="00B244DB"/>
    <w:rsid w:val="00B245FE"/>
    <w:rsid w:val="00B34E5F"/>
    <w:rsid w:val="00B40B1C"/>
    <w:rsid w:val="00B467D9"/>
    <w:rsid w:val="00B47B2E"/>
    <w:rsid w:val="00B62F09"/>
    <w:rsid w:val="00B636D4"/>
    <w:rsid w:val="00B63979"/>
    <w:rsid w:val="00B7061B"/>
    <w:rsid w:val="00B80599"/>
    <w:rsid w:val="00B879AA"/>
    <w:rsid w:val="00B902BA"/>
    <w:rsid w:val="00B97695"/>
    <w:rsid w:val="00BB6354"/>
    <w:rsid w:val="00BC10E3"/>
    <w:rsid w:val="00BC4190"/>
    <w:rsid w:val="00BC53AD"/>
    <w:rsid w:val="00BD008A"/>
    <w:rsid w:val="00BD059F"/>
    <w:rsid w:val="00BF55A1"/>
    <w:rsid w:val="00BF64C7"/>
    <w:rsid w:val="00C07247"/>
    <w:rsid w:val="00C107F7"/>
    <w:rsid w:val="00C26035"/>
    <w:rsid w:val="00C26D5D"/>
    <w:rsid w:val="00C32706"/>
    <w:rsid w:val="00C32B64"/>
    <w:rsid w:val="00C330B9"/>
    <w:rsid w:val="00C34C06"/>
    <w:rsid w:val="00C35C30"/>
    <w:rsid w:val="00C42E66"/>
    <w:rsid w:val="00C5058B"/>
    <w:rsid w:val="00C64146"/>
    <w:rsid w:val="00C65575"/>
    <w:rsid w:val="00C713AE"/>
    <w:rsid w:val="00C82D40"/>
    <w:rsid w:val="00C84EF8"/>
    <w:rsid w:val="00C92A43"/>
    <w:rsid w:val="00C94B8F"/>
    <w:rsid w:val="00C97A36"/>
    <w:rsid w:val="00CA1408"/>
    <w:rsid w:val="00CA17E0"/>
    <w:rsid w:val="00CB4C66"/>
    <w:rsid w:val="00CE0C18"/>
    <w:rsid w:val="00CE0D23"/>
    <w:rsid w:val="00CE435F"/>
    <w:rsid w:val="00CF1000"/>
    <w:rsid w:val="00CF4FBC"/>
    <w:rsid w:val="00D01FCE"/>
    <w:rsid w:val="00D05F93"/>
    <w:rsid w:val="00D1452C"/>
    <w:rsid w:val="00D24899"/>
    <w:rsid w:val="00D274AD"/>
    <w:rsid w:val="00D34594"/>
    <w:rsid w:val="00D4264A"/>
    <w:rsid w:val="00D44306"/>
    <w:rsid w:val="00D47088"/>
    <w:rsid w:val="00D52CDA"/>
    <w:rsid w:val="00D60784"/>
    <w:rsid w:val="00D60ADE"/>
    <w:rsid w:val="00D60F09"/>
    <w:rsid w:val="00D73545"/>
    <w:rsid w:val="00D75405"/>
    <w:rsid w:val="00D75879"/>
    <w:rsid w:val="00D8385E"/>
    <w:rsid w:val="00D92247"/>
    <w:rsid w:val="00D92B9B"/>
    <w:rsid w:val="00DB0608"/>
    <w:rsid w:val="00DC10CB"/>
    <w:rsid w:val="00DC2CBD"/>
    <w:rsid w:val="00DC429E"/>
    <w:rsid w:val="00DD3CDC"/>
    <w:rsid w:val="00DE03AE"/>
    <w:rsid w:val="00DE0CD5"/>
    <w:rsid w:val="00DE40E8"/>
    <w:rsid w:val="00DF4D67"/>
    <w:rsid w:val="00DF4D8C"/>
    <w:rsid w:val="00DF5DA3"/>
    <w:rsid w:val="00E03419"/>
    <w:rsid w:val="00E04AE5"/>
    <w:rsid w:val="00E216E3"/>
    <w:rsid w:val="00E27B96"/>
    <w:rsid w:val="00E33488"/>
    <w:rsid w:val="00E35025"/>
    <w:rsid w:val="00E4412C"/>
    <w:rsid w:val="00E506EC"/>
    <w:rsid w:val="00E532EB"/>
    <w:rsid w:val="00E53F09"/>
    <w:rsid w:val="00E5603D"/>
    <w:rsid w:val="00E56C9B"/>
    <w:rsid w:val="00E635CF"/>
    <w:rsid w:val="00E643CB"/>
    <w:rsid w:val="00E7182E"/>
    <w:rsid w:val="00E71D2F"/>
    <w:rsid w:val="00E73181"/>
    <w:rsid w:val="00E86411"/>
    <w:rsid w:val="00E92A81"/>
    <w:rsid w:val="00E92C7A"/>
    <w:rsid w:val="00E94825"/>
    <w:rsid w:val="00EA639B"/>
    <w:rsid w:val="00EB6CCF"/>
    <w:rsid w:val="00ED42B2"/>
    <w:rsid w:val="00ED74F2"/>
    <w:rsid w:val="00EE0B56"/>
    <w:rsid w:val="00EE3CAE"/>
    <w:rsid w:val="00F115E6"/>
    <w:rsid w:val="00F128E7"/>
    <w:rsid w:val="00F2305C"/>
    <w:rsid w:val="00F25BBD"/>
    <w:rsid w:val="00F31025"/>
    <w:rsid w:val="00F4225B"/>
    <w:rsid w:val="00F50E16"/>
    <w:rsid w:val="00F56516"/>
    <w:rsid w:val="00F5750D"/>
    <w:rsid w:val="00F608B5"/>
    <w:rsid w:val="00F60B19"/>
    <w:rsid w:val="00F64E9A"/>
    <w:rsid w:val="00F663E7"/>
    <w:rsid w:val="00F667AF"/>
    <w:rsid w:val="00F67DD4"/>
    <w:rsid w:val="00F77295"/>
    <w:rsid w:val="00F82E2C"/>
    <w:rsid w:val="00F939F1"/>
    <w:rsid w:val="00F9509E"/>
    <w:rsid w:val="00FD0C26"/>
    <w:rsid w:val="00FD156C"/>
    <w:rsid w:val="00FD5790"/>
    <w:rsid w:val="00FD6066"/>
    <w:rsid w:val="00FE18BF"/>
    <w:rsid w:val="00FF3CC2"/>
    <w:rsid w:val="00FF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C516B"/>
  <w15:docId w15:val="{5879D789-7DBD-4DF5-9B6A-22D8FCFA7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/>
    </w:rPr>
  </w:style>
  <w:style w:type="paragraph" w:styleId="Heading4">
    <w:name w:val="heading 4"/>
    <w:basedOn w:val="Normal"/>
    <w:link w:val="Heading4Char"/>
    <w:uiPriority w:val="9"/>
    <w:qFormat/>
    <w:rsid w:val="004458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3"/>
    </w:pPr>
    <w:rPr>
      <w:rFonts w:eastAsia="Times New Roman"/>
      <w:b/>
      <w:bCs/>
      <w:bdr w:val="none" w:sz="0" w:space="0" w:color="auto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  <w:spacing w:after="180" w:line="264" w:lineRule="auto"/>
    </w:pPr>
    <w:rPr>
      <w:rFonts w:ascii="Avenir Next" w:hAnsi="Avenir Next" w:cs="Arial Unicode MS"/>
      <w:color w:val="000000"/>
    </w:rPr>
  </w:style>
  <w:style w:type="paragraph" w:customStyle="1" w:styleId="Body">
    <w:name w:val="Body"/>
    <w:pPr>
      <w:suppressAutoHyphens/>
      <w:spacing w:after="180" w:line="264" w:lineRule="auto"/>
    </w:pPr>
    <w:rPr>
      <w:rFonts w:ascii="Baskerville" w:eastAsia="Baskerville" w:hAnsi="Baskerville" w:cs="Baskerville"/>
      <w:color w:val="000000"/>
      <w:sz w:val="24"/>
      <w:szCs w:val="24"/>
    </w:rPr>
  </w:style>
  <w:style w:type="paragraph" w:customStyle="1" w:styleId="SenderInformation">
    <w:name w:val="Sender Information"/>
    <w:pPr>
      <w:tabs>
        <w:tab w:val="left" w:pos="6400"/>
      </w:tabs>
      <w:jc w:val="right"/>
    </w:pPr>
    <w:rPr>
      <w:rFonts w:ascii="Baskerville" w:eastAsia="Baskerville" w:hAnsi="Baskerville" w:cs="Baskerville"/>
      <w:color w:val="000000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  <w:style w:type="paragraph" w:styleId="Header">
    <w:name w:val="header"/>
    <w:basedOn w:val="Normal"/>
    <w:link w:val="Head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68F8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68F8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0DC3"/>
    <w:rPr>
      <w:color w:val="605E5C"/>
      <w:shd w:val="clear" w:color="auto" w:fill="E1DFDD"/>
    </w:rPr>
  </w:style>
  <w:style w:type="paragraph" w:customStyle="1" w:styleId="BodyA">
    <w:name w:val="Body A"/>
    <w:rsid w:val="0003181A"/>
    <w:rPr>
      <w:rFonts w:ascii="Helvetica" w:hAnsi="Helvetica" w:cs="Arial Unicode MS"/>
      <w:color w:val="000000"/>
      <w:sz w:val="22"/>
      <w:szCs w:val="22"/>
      <w:u w:color="000000"/>
      <w:lang w:val="en-US" w:eastAsia="en-GB"/>
    </w:rPr>
  </w:style>
  <w:style w:type="table" w:styleId="TableGrid">
    <w:name w:val="Table Grid"/>
    <w:basedOn w:val="TableNormal"/>
    <w:uiPriority w:val="39"/>
    <w:rsid w:val="005D4E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D3CD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3CDC"/>
    <w:rPr>
      <w:rFonts w:asciiTheme="minorHAnsi" w:eastAsiaTheme="minorHAnsi" w:hAnsiTheme="minorHAnsi" w:cstheme="minorBidi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DD3CDC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4458C1"/>
    <w:rPr>
      <w:rFonts w:eastAsia="Times New Roman"/>
      <w:b/>
      <w:bCs/>
      <w:sz w:val="24"/>
      <w:szCs w:val="24"/>
      <w:bdr w:val="none" w:sz="0" w:space="0" w:color="auto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8936DE"/>
    <w:rPr>
      <w:color w:val="808080"/>
    </w:rPr>
  </w:style>
  <w:style w:type="paragraph" w:styleId="ListParagraph">
    <w:name w:val="List Paragraph"/>
    <w:basedOn w:val="Normal"/>
    <w:uiPriority w:val="34"/>
    <w:qFormat/>
    <w:rsid w:val="00FF481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38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8E4"/>
    <w:rPr>
      <w:rFonts w:asciiTheme="minorHAnsi" w:eastAsiaTheme="minorHAnsi" w:hAnsiTheme="minorHAnsi" w:cstheme="minorBidi"/>
      <w:bdr w:val="none" w:sz="0" w:space="0" w:color="auto"/>
    </w:rPr>
  </w:style>
  <w:style w:type="character" w:styleId="PageNumber">
    <w:name w:val="page number"/>
    <w:basedOn w:val="DefaultParagraphFont"/>
    <w:uiPriority w:val="99"/>
    <w:unhideWhenUsed/>
    <w:rsid w:val="00357B3B"/>
  </w:style>
  <w:style w:type="paragraph" w:styleId="BodyText">
    <w:name w:val="Body Text"/>
    <w:basedOn w:val="Normal"/>
    <w:link w:val="BodyTextChar"/>
    <w:uiPriority w:val="1"/>
    <w:qFormat/>
    <w:rsid w:val="008A6716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Open Sans" w:eastAsia="Open Sans" w:hAnsi="Open Sans" w:cs="Open Sans"/>
      <w:sz w:val="16"/>
      <w:szCs w:val="16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1"/>
    <w:rsid w:val="008A6716"/>
    <w:rPr>
      <w:rFonts w:ascii="Open Sans" w:eastAsia="Open Sans" w:hAnsi="Open Sans" w:cs="Open Sans"/>
      <w:sz w:val="16"/>
      <w:szCs w:val="16"/>
      <w:bdr w:val="none" w:sz="0" w:space="0" w:color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2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614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05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05_NewClassic-Letter">
  <a:themeElements>
    <a:clrScheme name="05_NewClassic-Letter">
      <a:dk1>
        <a:srgbClr val="000000"/>
      </a:dk1>
      <a:lt1>
        <a:srgbClr val="FFFFFF"/>
      </a:lt1>
      <a:dk2>
        <a:srgbClr val="5B5854"/>
      </a:dk2>
      <a:lt2>
        <a:srgbClr val="C9C3BA"/>
      </a:lt2>
      <a:accent1>
        <a:srgbClr val="5CB1AB"/>
      </a:accent1>
      <a:accent2>
        <a:srgbClr val="8FAD4B"/>
      </a:accent2>
      <a:accent3>
        <a:srgbClr val="FFD84A"/>
      </a:accent3>
      <a:accent4>
        <a:srgbClr val="F7825C"/>
      </a:accent4>
      <a:accent5>
        <a:srgbClr val="958BBD"/>
      </a:accent5>
      <a:accent6>
        <a:srgbClr val="A3917D"/>
      </a:accent6>
      <a:hlink>
        <a:srgbClr val="0000FF"/>
      </a:hlink>
      <a:folHlink>
        <a:srgbClr val="FF00FF"/>
      </a:folHlink>
    </a:clrScheme>
    <a:fontScheme name="05_NewClassic-Letter">
      <a:majorFont>
        <a:latin typeface="Didot"/>
        <a:ea typeface="Didot"/>
        <a:cs typeface="Didot"/>
      </a:majorFont>
      <a:minorFont>
        <a:latin typeface="Didot"/>
        <a:ea typeface="Didot"/>
        <a:cs typeface="Didot"/>
      </a:minorFont>
    </a:fontScheme>
    <a:fmtScheme name="05_NewClassic-Lette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4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Avenir Next"/>
            <a:ea typeface="Avenir Next"/>
            <a:cs typeface="Avenir Next"/>
            <a:sym typeface="Avenir N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chemeClr val="accent6">
              <a:satOff val="3260"/>
              <a:lumOff val="-27490"/>
              <a:alpha val="50000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4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chemeClr val="accent6">
                <a:satOff val="3260"/>
                <a:lumOff val="-27490"/>
              </a:schemeClr>
            </a:solidFill>
            <a:effectLst/>
            <a:uFillTx/>
            <a:latin typeface="Hoefler Text"/>
            <a:ea typeface="Hoefler Text"/>
            <a:cs typeface="Hoefler Text"/>
            <a:sym typeface="Hoefler T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AEB0BE-B13E-5944-A88C-9AB8F380F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444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Worrow</dc:creator>
  <cp:keywords/>
  <dc:description/>
  <cp:lastModifiedBy>Burlescombe PC</cp:lastModifiedBy>
  <cp:revision>8</cp:revision>
  <dcterms:created xsi:type="dcterms:W3CDTF">2022-11-09T17:21:00Z</dcterms:created>
  <dcterms:modified xsi:type="dcterms:W3CDTF">2022-11-10T15:16:00Z</dcterms:modified>
</cp:coreProperties>
</file>